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N</w:t>
      </w:r>
      <w:r>
        <w:t xml:space="preserve"> </w:t>
      </w:r>
      <w:r>
        <w:t xml:space="preserve">WAY</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91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9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BIN WAY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OBIN WAY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9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BIN WAY WATER SYSTEM</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BIN WAY WATER SYSTEM</w:t>
      </w:r>
      <w:r>
        <w:br w:type="textWrapping"/>
      </w:r>
      <w:r>
        <w:t xml:space="preserve">3158 Orchard View FAIRFIELD, CA 94534</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N WAY WATER SYSTEM Consumer Confidence Report</dc:title>
  <dc:creator/>
  <cp:keywords/>
  <dcterms:created xsi:type="dcterms:W3CDTF">2019-10-10T19:50:00Z</dcterms:created>
  <dcterms:modified xsi:type="dcterms:W3CDTF">2019-10-10T19:50:00Z</dcterms:modified>
</cp:coreProperties>
</file>